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Advanced Carpentry Training at Lyon's Renowned Craftsmanship Institutions</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election Committee</w:t>
      </w:r>
    </w:p>
    <w:p>
      <w:pPr>
        <w:pStyle w:val="BodyText"/>
      </w:pPr>
      <w:r>
        <w:t xml:space="preserve">French Ministry of Culture &amp; Craftsmanship Scholarship Program</w:t>
      </w:r>
    </w:p>
    <w:p>
      <w:pPr>
        <w:pStyle w:val="BodyText"/>
      </w:pPr>
      <w:r>
        <w:t xml:space="preserve">Palais de la Découverte, 37 Rue de la Digue</w:t>
      </w:r>
    </w:p>
    <w:p>
      <w:pPr>
        <w:pStyle w:val="BodyText"/>
      </w:pPr>
      <w:r>
        <w:t xml:space="preserve">75006 Paris, France</w:t>
      </w:r>
    </w:p>
    <w:bookmarkStart w:id="21" w:name="X4e970aeb0a6547c917963faa9b3a25edd22e5ef"/>
    <w:p>
      <w:pPr>
        <w:pStyle w:val="Heading2"/>
      </w:pPr>
      <w:r>
        <w:t xml:space="preserve">Subject: Application for Scholarship to Advance Carpentry Mastery in France Lyon</w:t>
      </w:r>
    </w:p>
    <w:p>
      <w:pPr>
        <w:pStyle w:val="FirstParagraph"/>
      </w:pPr>
      <w:r>
        <w:t xml:space="preserve">Dear Esteemed Selection Committee,</w:t>
      </w:r>
    </w:p>
    <w:p>
      <w:pPr>
        <w:pStyle w:val="BodyText"/>
      </w:pPr>
      <w:r>
        <w:t xml:space="preserve">I am writing this Scholarship Application Letter with profound enthusiasm to express my unwavering commitment to pursuing advanced training in traditional and contemporary carpentry at Lyon's prestigious craft institutions. As an accomplished Carpenter from [Your Country], I have dedicated [X] years to mastering the art of woodworking, but I now seek the transformative educational experience only available through France's world-renowned craftsmanship heritage, specifically within the historic city of Lyon.</w:t>
      </w:r>
    </w:p>
    <w:p>
      <w:pPr>
        <w:pStyle w:val="BodyText"/>
      </w:pPr>
      <w:r>
        <w:t xml:space="preserve">My journey began at age 14 in my family's small woodworking workshop in [Your City], where I learned that carpentry is not merely about cutting wood—it is about understanding the language of timber, respecting its natural grain patterns, and breathing life into functional art. By age 20, I had completed my national certification as a Carpenter and established myself as a sought-after artisan specializing in heritage restoration projects. Yet, I discovered that while my technical skills were strong, my knowledge of European joinery techniques—particularly those honed over centuries in France's architectural masterpieces—remained limited. This realization propelled me toward seeking education in the heart of Europe's craftsmanship tradition: France Lyon.</w:t>
      </w:r>
    </w:p>
    <w:p>
      <w:pPr>
        <w:pStyle w:val="BodyText"/>
      </w:pPr>
      <w:r>
        <w:t xml:space="preserve">Lyon holds a unique position as both a living museum of French artisanal heritage and a dynamic hub for modern design innovation. The city’s UNESCO-protected historic center, with its 18th-century *maisons à colombages* (half-timbered houses) and Renaissance architecture, demands exceptional carpentry skills for preservation. Moreover, Lyon is home to institutions like the École Nationale Supérieure des Arts Décoratifs de Lyon and the Centre Régional d'Artisanat du Rhône—facilities where I would gain access to master craftsmen who teach techniques that blend ancient wisdom with sustainable modern practices. This program represents an unparalleled opportunity to learn from masters who have restored the Pont Wilson, preserved the Hôtel de Ville’s wooden ceilings, and innovated in contemporary furniture design for global exhibitions.</w:t>
      </w:r>
    </w:p>
    <w:p>
      <w:pPr>
        <w:pStyle w:val="BodyText"/>
      </w:pPr>
      <w:r>
        <w:t xml:space="preserve">My professional experience has solidified my dedication to this craft. I recently led a team restoring 12th-century wooden trusses at [Local Historical Site], where we faced challenges with moisture-damaged oak beams and intricate *tasseaux* (wooden laths) patterns. This project taught me that authentic carpentry requires patience, precision, and cultural sensitivity—a philosophy deeply rooted in French craftsmanship. In France Lyon, I aspire to learn the *technique des panneaux de bois* (wood paneling technique) used in Lyon’s *maisons closes* (private courtyards), as well as modern sustainable methods like using reclaimed timber from the Rhône River basin. These skills are essential for me to contribute meaningfully to both Lyon’s architectural landscape and my home country’s cultural preservation efforts.</w:t>
      </w:r>
    </w:p>
    <w:p>
      <w:pPr>
        <w:pStyle w:val="BodyText"/>
      </w:pPr>
      <w:r>
        <w:t xml:space="preserve">Financially, my family’s modest resources prevent me from undertaking this advanced training independently. The scholarship would cover tuition fees for the 18-month intensive program at Lyon's vocational craft school, along with essential living expenses in a city where artisanal housing cooperatives offer affordable studios. Without this support, I could not dedicate myself fully to mastering techniques such as *charpente traditionnelle* (traditional timber framing) or *menuiserie fine* (fine woodworking), which are central to Lyon’s carpentry legacy. This investment is not merely for my personal growth—it represents an opportunity to bridge craftsmanship traditions between our nations.</w:t>
      </w:r>
    </w:p>
    <w:p>
      <w:pPr>
        <w:pStyle w:val="BodyText"/>
      </w:pPr>
      <w:r>
        <w:t xml:space="preserve">My long-term vision aligns perfectly with France Lyon’s cultural mission. Upon completing this program, I plan to establish a dual-focused workshop in [Your Country] that marries French techniques with local materials—reviving endangered traditional joinery methods while training the next generation of Carpenters. More immediately, I aim to collaborate on Lyon-based heritage projects through partnerships like the *Réseau des Métiers d’Art de la Ville de Lyon*. For instance, I am eager to assist in restoring the *Hôtel Dieu* complex’s wooden galleries, where my background in historical structure analysis would contribute to preserving this 17th-century landmark. This experience would also allow me to document techniques for global dissemination via workshops with Lyon’s *Maison des Métiers d’Art*, creating a tangible link between French and international craftsmanship.</w:t>
      </w:r>
    </w:p>
    <w:p>
      <w:pPr>
        <w:pStyle w:val="BodyText"/>
      </w:pPr>
      <w:r>
        <w:t xml:space="preserve">What sets France Lyon apart is its ecosystem where history and innovation coexist. The city’s *Marché Saint-Paul* artisan markets, the *Musée des Arts Décoratifs*’ woodworking collections, and Lyon’s annual *Fête des Lumières* (Festival of Lights) all celebrate craft in action—providing daily inspiration beyond classroom walls. I have already studied under Lyon’s master carpenters via online workshops with the *Atelier de l’Échiquier*, and I am deeply inspired by their philosophy: "The wood speaks if you listen." This mindset resonates with my own belief that true mastery lies not in imposing design upon wood, but in harmonizing with its inherent character—a principle I hope to deepen through this program.</w:t>
      </w:r>
    </w:p>
    <w:p>
      <w:pPr>
        <w:pStyle w:val="BodyText"/>
      </w:pPr>
      <w:r>
        <w:t xml:space="preserve">I recognize that this Scholarship Application Letter represents a pivotal moment for me as a Carpenter. It is an opportunity to honor the legacy of French artisans like Jean-Baptiste Mallet, who pioneered Lyon’s timber-framed architecture in the 1700s, and to contribute to its future. The scholarship would enable me not only to learn but also to give back—by sharing European techniques with emerging Carpenters in my community through a proposed partnership between my workshop and Lyon-based institutions. This exchange would foster international collaboration at a time when cultural preservation requires global solidarity.</w:t>
      </w:r>
    </w:p>
    <w:p>
      <w:pPr>
        <w:pStyle w:val="BodyText"/>
      </w:pPr>
      <w:r>
        <w:t xml:space="preserve">In closing, I humbly request the privilege of joining France Lyon’s vibrant craft community. My dedication to woodworking is not just a career—it is a lifelong commitment to preserving human creativity through wood. I am confident that with this scholarship, I will become an ambassador for French craftsmanship and a bridge between our cultures. Thank you for considering my application as I prepare to carve my future in the city where tradition and innovation meet at every joint.</w:t>
      </w:r>
    </w:p>
    <w:p>
      <w:pPr>
        <w:pStyle w:val="BodyText"/>
      </w:pPr>
      <w:r>
        <w:t xml:space="preserve">Sincerely,</w:t>
      </w:r>
      <w:r>
        <w:br/>
      </w:r>
      <w:r>
        <w:br/>
      </w:r>
      <w:r>
        <w:t xml:space="preserve">[Your Full Name]</w:t>
      </w:r>
      <w:r>
        <w:br/>
      </w:r>
      <w:r>
        <w:t xml:space="preserve">Aspiring Master Carpenter, France Lyon Scholarship Candidate</w:t>
      </w:r>
    </w:p>
    <w:bookmarkEnd w:id="21"/>
    <w:p>
      <w:pPr>
        <w:pStyle w:val="BodyText"/>
      </w:pPr>
      <w:r>
        <w:t xml:space="preserve">This letter exceeds 820 words, emphasizing "Scholarship Application Letter", "Carpenter", and "France Lyon" throughout the narrative while adhering to professional standards for European craft education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Lyon</dc:title>
  <dc:creator/>
  <dc:language>en</dc:language>
  <cp:keywords/>
  <dcterms:created xsi:type="dcterms:W3CDTF">2025-12-11T17:29:04Z</dcterms:created>
  <dcterms:modified xsi:type="dcterms:W3CDTF">2025-12-11T17:29:04Z</dcterms:modified>
</cp:coreProperties>
</file>

<file path=docProps/custom.xml><?xml version="1.0" encoding="utf-8"?>
<Properties xmlns="http://schemas.openxmlformats.org/officeDocument/2006/custom-properties" xmlns:vt="http://schemas.openxmlformats.org/officeDocument/2006/docPropsVTypes"/>
</file>